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FD497E" w14:textId="77777777" w:rsidR="001D5AD9" w:rsidRDefault="001D5AD9" w:rsidP="00CB71C8">
      <w:pPr>
        <w:jc w:val="both"/>
        <w:rPr>
          <w:rFonts w:ascii="Times New Roman" w:hAnsi="Times New Roman"/>
          <w:b/>
          <w:bCs/>
          <w:sz w:val="24"/>
          <w:szCs w:val="24"/>
        </w:rPr>
      </w:pPr>
      <w:bookmarkStart w:id="0" w:name="_Hlk517854204"/>
    </w:p>
    <w:p w14:paraId="0EFDE296" w14:textId="75F3CF13" w:rsidR="00CB71C8" w:rsidRPr="0083175A" w:rsidRDefault="00CB71C8" w:rsidP="00CB71C8">
      <w:pPr>
        <w:jc w:val="both"/>
        <w:rPr>
          <w:rFonts w:ascii="Times New Roman" w:hAnsi="Times New Roman"/>
          <w:sz w:val="24"/>
          <w:szCs w:val="24"/>
        </w:rPr>
      </w:pPr>
      <w:r w:rsidRPr="0083175A">
        <w:rPr>
          <w:rFonts w:ascii="Times New Roman" w:hAnsi="Times New Roman"/>
          <w:b/>
          <w:bCs/>
          <w:sz w:val="24"/>
          <w:szCs w:val="24"/>
        </w:rPr>
        <w:t>SUBJECT:</w:t>
      </w:r>
      <w:r>
        <w:rPr>
          <w:rFonts w:ascii="Times New Roman" w:hAnsi="Times New Roman"/>
          <w:sz w:val="24"/>
          <w:szCs w:val="24"/>
        </w:rPr>
        <w:t xml:space="preserve"> </w:t>
      </w:r>
      <w:r w:rsidR="006445FA">
        <w:rPr>
          <w:rFonts w:ascii="Times New Roman" w:hAnsi="Times New Roman"/>
          <w:sz w:val="24"/>
          <w:szCs w:val="24"/>
        </w:rPr>
        <w:t>Substance Use Disorder Treatment Policy</w:t>
      </w:r>
    </w:p>
    <w:p w14:paraId="04FFADF0" w14:textId="54554498" w:rsidR="00CB71C8" w:rsidRDefault="00CB71C8" w:rsidP="00CB71C8">
      <w:pPr>
        <w:jc w:val="both"/>
        <w:rPr>
          <w:rFonts w:ascii="Times New Roman" w:hAnsi="Times New Roman"/>
          <w:sz w:val="24"/>
          <w:szCs w:val="24"/>
        </w:rPr>
      </w:pPr>
      <w:r w:rsidRPr="0083175A">
        <w:rPr>
          <w:rFonts w:ascii="Times New Roman" w:hAnsi="Times New Roman"/>
          <w:b/>
          <w:bCs/>
          <w:sz w:val="24"/>
          <w:szCs w:val="24"/>
        </w:rPr>
        <w:t>EFFECTIVE DATE:</w:t>
      </w:r>
      <w:r>
        <w:rPr>
          <w:rFonts w:ascii="Times New Roman" w:hAnsi="Times New Roman"/>
          <w:sz w:val="24"/>
          <w:szCs w:val="24"/>
        </w:rPr>
        <w:t xml:space="preserve"> </w:t>
      </w:r>
      <w:bookmarkEnd w:id="0"/>
      <w:r w:rsidR="001D5AD9">
        <w:rPr>
          <w:rFonts w:ascii="Times New Roman" w:hAnsi="Times New Roman"/>
          <w:sz w:val="24"/>
          <w:szCs w:val="24"/>
        </w:rPr>
        <w:t>3/1/2021</w:t>
      </w:r>
    </w:p>
    <w:p w14:paraId="2A686B74" w14:textId="6FA7E060" w:rsidR="006445FA" w:rsidRDefault="006445FA" w:rsidP="00CB71C8">
      <w:pPr>
        <w:jc w:val="both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b/>
          <w:bCs/>
          <w:sz w:val="24"/>
          <w:szCs w:val="24"/>
        </w:rPr>
        <w:t xml:space="preserve">REVISED: </w:t>
      </w:r>
      <w:r>
        <w:rPr>
          <w:rFonts w:ascii="Times New Roman" w:hAnsi="Times New Roman"/>
          <w:sz w:val="24"/>
          <w:szCs w:val="24"/>
        </w:rPr>
        <w:t>9/21/2024</w:t>
      </w:r>
    </w:p>
    <w:p w14:paraId="7256FFC7" w14:textId="77777777" w:rsidR="006445FA" w:rsidRPr="006445FA" w:rsidRDefault="006445FA" w:rsidP="006445FA">
      <w:pPr>
        <w:rPr>
          <w:rFonts w:ascii="Times New Roman" w:hAnsi="Times New Roman" w:cs="Times New Roman"/>
          <w:sz w:val="24"/>
          <w:szCs w:val="24"/>
        </w:rPr>
      </w:pPr>
      <w:r w:rsidRPr="006445FA">
        <w:rPr>
          <w:rFonts w:ascii="Times New Roman" w:hAnsi="Times New Roman" w:cs="Times New Roman"/>
          <w:sz w:val="24"/>
          <w:szCs w:val="24"/>
        </w:rPr>
        <w:t>Life Management Associates, LLC provides the following Substance Use Disorder Services on-site:</w:t>
      </w:r>
    </w:p>
    <w:p w14:paraId="14EA2C37" w14:textId="77777777" w:rsidR="006445FA" w:rsidRPr="006445FA" w:rsidRDefault="006445FA" w:rsidP="006445FA">
      <w:pPr>
        <w:pStyle w:val="ListParagraph"/>
        <w:numPr>
          <w:ilvl w:val="0"/>
          <w:numId w:val="7"/>
        </w:numPr>
        <w:spacing w:after="0"/>
        <w:ind w:right="720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sz w:val="24"/>
          <w:szCs w:val="24"/>
        </w:rPr>
        <w:t xml:space="preserve">Chemical Dependency Evaluations </w:t>
      </w:r>
    </w:p>
    <w:p w14:paraId="76AF031C" w14:textId="77777777" w:rsidR="006445FA" w:rsidRPr="006445FA" w:rsidRDefault="006445FA" w:rsidP="006445FA">
      <w:pPr>
        <w:pStyle w:val="ListParagraph"/>
        <w:numPr>
          <w:ilvl w:val="0"/>
          <w:numId w:val="7"/>
        </w:numPr>
        <w:spacing w:after="0"/>
        <w:ind w:right="720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sz w:val="24"/>
          <w:szCs w:val="24"/>
        </w:rPr>
        <w:t>Referrals to In-Patient or Residential Substance Use Disorder Treatment as needed, based on the results of the Chemical Dependency Evaluation.</w:t>
      </w:r>
    </w:p>
    <w:p w14:paraId="33172DCD" w14:textId="77777777" w:rsidR="006445FA" w:rsidRPr="006445FA" w:rsidRDefault="006445FA" w:rsidP="006445FA">
      <w:pPr>
        <w:pStyle w:val="ListParagraph"/>
        <w:numPr>
          <w:ilvl w:val="0"/>
          <w:numId w:val="7"/>
        </w:numPr>
        <w:spacing w:after="0"/>
        <w:ind w:right="720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sz w:val="24"/>
          <w:szCs w:val="24"/>
        </w:rPr>
        <w:t>Individual Chemical Dependency Counseling</w:t>
      </w:r>
    </w:p>
    <w:p w14:paraId="1B44E937" w14:textId="77777777" w:rsidR="006445FA" w:rsidRPr="006445FA" w:rsidRDefault="006445FA" w:rsidP="006445FA">
      <w:pPr>
        <w:pStyle w:val="ListParagraph"/>
        <w:numPr>
          <w:ilvl w:val="0"/>
          <w:numId w:val="7"/>
        </w:numPr>
        <w:spacing w:after="0"/>
        <w:ind w:right="720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sz w:val="24"/>
          <w:szCs w:val="24"/>
        </w:rPr>
        <w:t>Group Therapy for individuals recovering from addictions (intermittently, based on client need and interest)</w:t>
      </w:r>
    </w:p>
    <w:p w14:paraId="33E41802" w14:textId="77777777" w:rsidR="006445FA" w:rsidRDefault="006445FA" w:rsidP="006445FA">
      <w:pPr>
        <w:rPr>
          <w:rFonts w:ascii="Times New Roman" w:hAnsi="Times New Roman" w:cs="Times New Roman"/>
          <w:sz w:val="24"/>
          <w:szCs w:val="24"/>
        </w:rPr>
      </w:pPr>
    </w:p>
    <w:p w14:paraId="31A7C9C0" w14:textId="118D5778" w:rsidR="006445FA" w:rsidRPr="006445FA" w:rsidRDefault="006445FA" w:rsidP="006445FA">
      <w:pPr>
        <w:rPr>
          <w:rFonts w:ascii="Times New Roman" w:hAnsi="Times New Roman" w:cs="Times New Roman"/>
          <w:sz w:val="24"/>
          <w:szCs w:val="24"/>
        </w:rPr>
      </w:pPr>
      <w:r w:rsidRPr="006445FA">
        <w:rPr>
          <w:rFonts w:ascii="Times New Roman" w:hAnsi="Times New Roman" w:cs="Times New Roman"/>
          <w:sz w:val="24"/>
          <w:szCs w:val="24"/>
        </w:rPr>
        <w:t>All Substance Use Disorder Services listed above are provided by Licensed Addiction Counselors</w:t>
      </w:r>
      <w:r>
        <w:rPr>
          <w:rFonts w:ascii="Times New Roman" w:hAnsi="Times New Roman" w:cs="Times New Roman"/>
          <w:sz w:val="24"/>
          <w:szCs w:val="24"/>
        </w:rPr>
        <w:t xml:space="preserve"> (LAC)</w:t>
      </w:r>
      <w:r w:rsidRPr="006445FA">
        <w:rPr>
          <w:rFonts w:ascii="Times New Roman" w:hAnsi="Times New Roman" w:cs="Times New Roman"/>
          <w:sz w:val="24"/>
          <w:szCs w:val="24"/>
        </w:rPr>
        <w:t xml:space="preserve"> or dually licensed </w:t>
      </w:r>
      <w:r>
        <w:rPr>
          <w:rFonts w:ascii="Times New Roman" w:hAnsi="Times New Roman" w:cs="Times New Roman"/>
          <w:sz w:val="24"/>
          <w:szCs w:val="24"/>
        </w:rPr>
        <w:t xml:space="preserve">clinicians: </w:t>
      </w:r>
      <w:r w:rsidRPr="006445FA">
        <w:rPr>
          <w:rFonts w:ascii="Times New Roman" w:hAnsi="Times New Roman" w:cs="Times New Roman"/>
          <w:sz w:val="24"/>
          <w:szCs w:val="24"/>
        </w:rPr>
        <w:t>Licensed Clinical Professional Counselors</w:t>
      </w:r>
      <w:r>
        <w:rPr>
          <w:rFonts w:ascii="Times New Roman" w:hAnsi="Times New Roman" w:cs="Times New Roman"/>
          <w:sz w:val="24"/>
          <w:szCs w:val="24"/>
        </w:rPr>
        <w:t xml:space="preserve"> (LCPC)</w:t>
      </w:r>
      <w:r w:rsidRPr="006445F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445FA">
        <w:rPr>
          <w:rFonts w:ascii="Times New Roman" w:hAnsi="Times New Roman" w:cs="Times New Roman"/>
          <w:sz w:val="24"/>
          <w:szCs w:val="24"/>
        </w:rPr>
        <w:t xml:space="preserve">r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6445FA">
        <w:rPr>
          <w:rFonts w:ascii="Times New Roman" w:hAnsi="Times New Roman" w:cs="Times New Roman"/>
          <w:sz w:val="24"/>
          <w:szCs w:val="24"/>
        </w:rPr>
        <w:t>Licensed Clinical Social Worker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sz w:val="24"/>
          <w:szCs w:val="24"/>
        </w:rPr>
        <w:t>LCSW</w:t>
      </w:r>
      <w:r w:rsidRPr="006445FA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 wh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 also </w:t>
      </w:r>
      <w:r w:rsidRPr="006445FA">
        <w:rPr>
          <w:rFonts w:ascii="Times New Roman" w:hAnsi="Times New Roman" w:cs="Times New Roman"/>
          <w:sz w:val="24"/>
          <w:szCs w:val="24"/>
        </w:rPr>
        <w:t>Licensed Addiction Counselors</w:t>
      </w:r>
      <w:r>
        <w:rPr>
          <w:rFonts w:ascii="Times New Roman" w:hAnsi="Times New Roman" w:cs="Times New Roman"/>
          <w:sz w:val="24"/>
          <w:szCs w:val="24"/>
        </w:rPr>
        <w:t xml:space="preserve"> LAC)</w:t>
      </w:r>
      <w:r w:rsidRPr="006445FA">
        <w:rPr>
          <w:rFonts w:ascii="Times New Roman" w:hAnsi="Times New Roman" w:cs="Times New Roman"/>
          <w:sz w:val="24"/>
          <w:szCs w:val="24"/>
        </w:rPr>
        <w:t>.</w:t>
      </w:r>
    </w:p>
    <w:p w14:paraId="0E293CB1" w14:textId="7661572E" w:rsidR="006445FA" w:rsidRPr="006445FA" w:rsidRDefault="006445FA" w:rsidP="006445FA">
      <w:pPr>
        <w:rPr>
          <w:rFonts w:ascii="Times New Roman" w:hAnsi="Times New Roman" w:cs="Times New Roman"/>
          <w:sz w:val="24"/>
          <w:szCs w:val="24"/>
        </w:rPr>
      </w:pPr>
      <w:r w:rsidRPr="006445FA">
        <w:rPr>
          <w:rFonts w:ascii="Times New Roman" w:hAnsi="Times New Roman" w:cs="Times New Roman"/>
          <w:sz w:val="24"/>
          <w:szCs w:val="24"/>
        </w:rPr>
        <w:t>Additional</w:t>
      </w:r>
      <w:r>
        <w:rPr>
          <w:rFonts w:ascii="Times New Roman" w:hAnsi="Times New Roman" w:cs="Times New Roman"/>
          <w:sz w:val="24"/>
          <w:szCs w:val="24"/>
        </w:rPr>
        <w:t xml:space="preserve"> related </w:t>
      </w:r>
      <w:proofErr w:type="gramStart"/>
      <w:r w:rsidRPr="006445FA">
        <w:rPr>
          <w:rFonts w:ascii="Times New Roman" w:hAnsi="Times New Roman" w:cs="Times New Roman"/>
          <w:sz w:val="24"/>
          <w:szCs w:val="24"/>
        </w:rPr>
        <w:t>Substance Use Disorder</w:t>
      </w:r>
      <w:proofErr w:type="gramEnd"/>
      <w:r w:rsidRPr="006445F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445FA">
        <w:rPr>
          <w:rFonts w:ascii="Times New Roman" w:hAnsi="Times New Roman" w:cs="Times New Roman"/>
          <w:sz w:val="24"/>
          <w:szCs w:val="24"/>
        </w:rPr>
        <w:t>ervices provided on-site include:</w:t>
      </w:r>
    </w:p>
    <w:p w14:paraId="1D8400DD" w14:textId="77777777" w:rsidR="006445FA" w:rsidRPr="006445FA" w:rsidRDefault="006445FA" w:rsidP="006445FA">
      <w:pPr>
        <w:pStyle w:val="ListParagraph"/>
        <w:numPr>
          <w:ilvl w:val="0"/>
          <w:numId w:val="7"/>
        </w:numPr>
        <w:spacing w:after="0"/>
        <w:ind w:right="720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sz w:val="24"/>
          <w:szCs w:val="24"/>
        </w:rPr>
        <w:t>Individual and Family Counseling for spouses, children and other family members of individuals with alcoholism or drug addictions</w:t>
      </w:r>
    </w:p>
    <w:p w14:paraId="6C21F32D" w14:textId="77777777" w:rsidR="006445FA" w:rsidRPr="006445FA" w:rsidRDefault="006445FA" w:rsidP="006445FA">
      <w:pPr>
        <w:pStyle w:val="ListParagraph"/>
        <w:numPr>
          <w:ilvl w:val="0"/>
          <w:numId w:val="7"/>
        </w:numPr>
        <w:spacing w:after="0"/>
        <w:ind w:right="720"/>
        <w:rPr>
          <w:rFonts w:ascii="Times New Roman" w:hAnsi="Times New Roman"/>
          <w:sz w:val="24"/>
          <w:szCs w:val="24"/>
        </w:rPr>
      </w:pPr>
      <w:r w:rsidRPr="006445FA">
        <w:rPr>
          <w:rFonts w:ascii="Times New Roman" w:hAnsi="Times New Roman"/>
          <w:sz w:val="24"/>
          <w:szCs w:val="24"/>
        </w:rPr>
        <w:t>Co-Dependency Counseling</w:t>
      </w:r>
    </w:p>
    <w:p w14:paraId="1B7761F3" w14:textId="77777777" w:rsidR="006445FA" w:rsidRDefault="006445FA" w:rsidP="006445FA">
      <w:pPr>
        <w:rPr>
          <w:rFonts w:ascii="Times New Roman" w:hAnsi="Times New Roman" w:cs="Times New Roman"/>
          <w:sz w:val="24"/>
          <w:szCs w:val="24"/>
        </w:rPr>
      </w:pPr>
    </w:p>
    <w:p w14:paraId="2268B138" w14:textId="0F5A6F95" w:rsidR="006445FA" w:rsidRPr="006445FA" w:rsidRDefault="006445FA" w:rsidP="006445FA">
      <w:pPr>
        <w:rPr>
          <w:rFonts w:ascii="Times New Roman" w:hAnsi="Times New Roman" w:cs="Times New Roman"/>
          <w:sz w:val="24"/>
          <w:szCs w:val="24"/>
        </w:rPr>
      </w:pPr>
      <w:r w:rsidRPr="006445FA">
        <w:rPr>
          <w:rFonts w:ascii="Times New Roman" w:hAnsi="Times New Roman" w:cs="Times New Roman"/>
          <w:sz w:val="24"/>
          <w:szCs w:val="24"/>
        </w:rPr>
        <w:t>These additional services listed above are provided by Licensed Addiction Counselors, Licensed Clinical Professional Counselors/Licensed Addictions Counselors, Licensed Clinical Professional Counselors, Licensed Clinical Social Workers, or Provisional Licensed Professional Counselor, under supervision.</w:t>
      </w:r>
    </w:p>
    <w:p w14:paraId="71701A56" w14:textId="77777777" w:rsidR="006445FA" w:rsidRPr="006445FA" w:rsidRDefault="006445FA" w:rsidP="006445FA">
      <w:pPr>
        <w:rPr>
          <w:rFonts w:ascii="Times New Roman" w:hAnsi="Times New Roman" w:cs="Times New Roman"/>
          <w:sz w:val="24"/>
          <w:szCs w:val="24"/>
        </w:rPr>
      </w:pPr>
      <w:r w:rsidRPr="006445FA">
        <w:rPr>
          <w:rFonts w:ascii="Times New Roman" w:hAnsi="Times New Roman" w:cs="Times New Roman"/>
          <w:sz w:val="24"/>
          <w:szCs w:val="24"/>
        </w:rPr>
        <w:t xml:space="preserve">All clients being treated at Life Management, LLC for issues other than a Substance Use Disorder will be screened, formally or informally by the primary therapist to determine whether there is a need for referral to one of our Licensed Addiction Counselors for a Chemical Dependency Evaluation or to an outside resource if there is </w:t>
      </w:r>
      <w:proofErr w:type="spellStart"/>
      <w:r w:rsidRPr="006445FA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Pr="006445FA">
        <w:rPr>
          <w:rFonts w:ascii="Times New Roman" w:hAnsi="Times New Roman" w:cs="Times New Roman"/>
          <w:sz w:val="24"/>
          <w:szCs w:val="24"/>
        </w:rPr>
        <w:t xml:space="preserve"> immediate availability for with one of LMA’s Licensed Addictions Counselors for a Chemical Dependency Evaluation and treatment, as needed.</w:t>
      </w:r>
    </w:p>
    <w:p w14:paraId="6791B3E9" w14:textId="77777777" w:rsidR="00CB71C8" w:rsidRPr="006445FA" w:rsidRDefault="00CB71C8" w:rsidP="00CB71C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CB71C8" w:rsidRPr="006445FA" w:rsidSect="00C01D71">
      <w:headerReference w:type="default" r:id="rId7"/>
      <w:footerReference w:type="default" r:id="rId8"/>
      <w:type w:val="continuous"/>
      <w:pgSz w:w="12240" w:h="15840" w:code="1"/>
      <w:pgMar w:top="2524" w:right="432" w:bottom="677" w:left="432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2DDFA7" w14:textId="77777777" w:rsidR="00F71758" w:rsidRDefault="00F71758" w:rsidP="006705D3">
      <w:pPr>
        <w:spacing w:after="0" w:line="240" w:lineRule="auto"/>
      </w:pPr>
      <w:r>
        <w:separator/>
      </w:r>
    </w:p>
  </w:endnote>
  <w:endnote w:type="continuationSeparator" w:id="0">
    <w:p w14:paraId="6C3930F6" w14:textId="77777777" w:rsidR="00F71758" w:rsidRDefault="00F71758" w:rsidP="00670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3423094"/>
      <w:docPartObj>
        <w:docPartGallery w:val="Page Numbers (Bottom of Page)"/>
        <w:docPartUnique/>
      </w:docPartObj>
    </w:sdtPr>
    <w:sdtEndPr/>
    <w:sdtContent>
      <w:sdt>
        <w:sdtPr>
          <w:id w:val="53423095"/>
          <w:docPartObj>
            <w:docPartGallery w:val="Page Numbers (Top of Page)"/>
            <w:docPartUnique/>
          </w:docPartObj>
        </w:sdtPr>
        <w:sdtEndPr/>
        <w:sdtContent>
          <w:p w14:paraId="354EBA48" w14:textId="6150D133" w:rsidR="00BF1922" w:rsidRPr="00D92064" w:rsidRDefault="00BF1922" w:rsidP="00BF1922">
            <w:pPr>
              <w:pStyle w:val="NoSpacing"/>
              <w:spacing w:line="276" w:lineRule="auto"/>
              <w:jc w:val="center"/>
              <w:rPr>
                <w:rFonts w:ascii="Poor Richard" w:hAnsi="Poor Richard"/>
                <w:spacing w:val="20"/>
                <w:sz w:val="22"/>
                <w:szCs w:val="22"/>
              </w:rPr>
            </w:pPr>
            <w:r w:rsidRPr="00D92064">
              <w:rPr>
                <w:rFonts w:ascii="Poor Richard" w:hAnsi="Poor Richard" w:cs="Arial"/>
                <w:sz w:val="22"/>
                <w:szCs w:val="22"/>
                <w:shd w:val="clear" w:color="auto" w:fill="FFFFFF"/>
              </w:rPr>
              <w:t xml:space="preserve">600 Dewey Blvd., Suite B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sym w:font="Symbol" w:char="F0B7"/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>Butte, MT 59701</w:t>
            </w:r>
            <w:r w:rsidR="006445FA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 </w:t>
            </w:r>
            <w:r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>&amp;</w:t>
            </w:r>
            <w:r w:rsidR="006445FA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</w:t>
            </w:r>
            <w:r w:rsidR="006445FA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509 Main St.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sym w:font="Symbol" w:char="F0B7"/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</w:t>
            </w:r>
            <w:r w:rsidRPr="00D92064">
              <w:rPr>
                <w:rFonts w:ascii="Poor Richard" w:hAnsi="Poor Richard" w:cs="Arial"/>
                <w:spacing w:val="20"/>
                <w:sz w:val="22"/>
                <w:szCs w:val="22"/>
              </w:rPr>
              <w:t xml:space="preserve"> Deer Lodge, MT 59722</w:t>
            </w:r>
          </w:p>
          <w:p w14:paraId="284D1AA6" w14:textId="77777777" w:rsidR="00BF1922" w:rsidRPr="00D92064" w:rsidRDefault="00BF1922" w:rsidP="00BF1922">
            <w:pPr>
              <w:pStyle w:val="NoSpacing"/>
              <w:spacing w:line="276" w:lineRule="auto"/>
              <w:jc w:val="center"/>
              <w:rPr>
                <w:rFonts w:ascii="Poor Richard" w:hAnsi="Poor Richard"/>
                <w:spacing w:val="20"/>
                <w:sz w:val="22"/>
                <w:szCs w:val="22"/>
              </w:rPr>
            </w:pP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Phone: 406-782-4778 </w:t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sym w:font="Symbol" w:char="F0B7"/>
            </w:r>
            <w:r w:rsidRPr="00D92064">
              <w:rPr>
                <w:rFonts w:ascii="Poor Richard" w:hAnsi="Poor Richard"/>
                <w:spacing w:val="20"/>
                <w:sz w:val="22"/>
                <w:szCs w:val="22"/>
              </w:rPr>
              <w:t xml:space="preserve"> Fax: 406-782-1318</w:t>
            </w:r>
          </w:p>
          <w:p w14:paraId="31041884" w14:textId="77777777" w:rsidR="00BF1922" w:rsidRDefault="00BF1922" w:rsidP="00BF1922">
            <w:pPr>
              <w:pStyle w:val="NoSpacing"/>
              <w:jc w:val="center"/>
            </w:pPr>
            <w:r w:rsidRPr="00D958F0">
              <w:rPr>
                <w:rFonts w:ascii="Poor Richard" w:hAnsi="Poor Richard" w:cs="Arial"/>
                <w:b/>
                <w:sz w:val="24"/>
                <w:szCs w:val="24"/>
              </w:rPr>
              <w:t>Navigating Life's Obstacles…</w:t>
            </w:r>
            <w:proofErr w:type="gramStart"/>
            <w:r w:rsidRPr="00D958F0">
              <w:rPr>
                <w:rFonts w:ascii="Poor Richard" w:hAnsi="Poor Richard" w:cs="Arial"/>
                <w:b/>
                <w:sz w:val="24"/>
                <w:szCs w:val="24"/>
              </w:rPr>
              <w:t>….Choose</w:t>
            </w:r>
            <w:proofErr w:type="gramEnd"/>
            <w:r w:rsidRPr="00D958F0">
              <w:rPr>
                <w:rFonts w:ascii="Poor Richard" w:hAnsi="Poor Richard" w:cs="Arial"/>
                <w:b/>
                <w:sz w:val="24"/>
                <w:szCs w:val="24"/>
              </w:rPr>
              <w:t xml:space="preserve"> LMA</w:t>
            </w:r>
          </w:p>
        </w:sdtContent>
      </w:sdt>
    </w:sdtContent>
  </w:sdt>
  <w:p w14:paraId="062D9D92" w14:textId="77777777" w:rsidR="0044376D" w:rsidRPr="00BF1922" w:rsidRDefault="0044376D" w:rsidP="00BF1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83B4AD" w14:textId="77777777" w:rsidR="00F71758" w:rsidRDefault="00F71758" w:rsidP="006705D3">
      <w:pPr>
        <w:spacing w:after="0" w:line="240" w:lineRule="auto"/>
      </w:pPr>
      <w:r>
        <w:separator/>
      </w:r>
    </w:p>
  </w:footnote>
  <w:footnote w:type="continuationSeparator" w:id="0">
    <w:p w14:paraId="699F8014" w14:textId="77777777" w:rsidR="00F71758" w:rsidRDefault="00F71758" w:rsidP="00670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D9D8F" w14:textId="349B40ED" w:rsidR="0044376D" w:rsidRDefault="009F25CB">
    <w:pPr>
      <w:pStyle w:val="Header"/>
    </w:pPr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62D9D93" wp14:editId="46AB4C4F">
              <wp:simplePos x="0" y="0"/>
              <wp:positionH relativeFrom="column">
                <wp:posOffset>1485900</wp:posOffset>
              </wp:positionH>
              <wp:positionV relativeFrom="paragraph">
                <wp:posOffset>802005</wp:posOffset>
              </wp:positionV>
              <wp:extent cx="5303520" cy="485775"/>
              <wp:effectExtent l="9525" t="11430" r="11430" b="7620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3520" cy="485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D9D98" w14:textId="3C59567B" w:rsidR="00870950" w:rsidRDefault="006445FA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  <w:t>Substance Use Disorder Treatment Policy</w:t>
                          </w:r>
                        </w:p>
                        <w:p w14:paraId="313F35D3" w14:textId="6100B1D9" w:rsidR="001D5AD9" w:rsidRDefault="001D5AD9" w:rsidP="00870950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72B3B5A2" w14:textId="77777777" w:rsidR="001D5AD9" w:rsidRPr="003C1978" w:rsidRDefault="001D5AD9" w:rsidP="00870950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D9D9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17pt;margin-top:63.15pt;width:417.6pt;height:38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">
              <v:textbox>
                <w:txbxContent>
                  <w:p w14:paraId="062D9D98" w14:textId="3C59567B" w:rsidR="00870950" w:rsidRDefault="006445FA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  <w:t>Substance Use Disorder Treatment Policy</w:t>
                    </w:r>
                  </w:p>
                  <w:p w14:paraId="313F35D3" w14:textId="6100B1D9" w:rsidR="001D5AD9" w:rsidRDefault="001D5AD9" w:rsidP="00870950">
                    <w:pPr>
                      <w:jc w:val="center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72B3B5A2" w14:textId="77777777" w:rsidR="001D5AD9" w:rsidRPr="003C1978" w:rsidRDefault="001D5AD9" w:rsidP="00870950">
                    <w:pPr>
                      <w:jc w:val="center"/>
                      <w:rPr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58752" behindDoc="0" locked="0" layoutInCell="1" allowOverlap="1" wp14:anchorId="062D9D94" wp14:editId="6A7BC1D6">
              <wp:simplePos x="0" y="0"/>
              <wp:positionH relativeFrom="column">
                <wp:posOffset>1306830</wp:posOffset>
              </wp:positionH>
              <wp:positionV relativeFrom="paragraph">
                <wp:posOffset>285750</wp:posOffset>
              </wp:positionV>
              <wp:extent cx="5636895" cy="499110"/>
              <wp:effectExtent l="1905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5636895" cy="499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 algn="in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62D9D99" w14:textId="77777777" w:rsidR="0044376D" w:rsidRPr="00A90BBF" w:rsidRDefault="0044376D" w:rsidP="00FA25F9">
                          <w:pPr>
                            <w:pStyle w:val="msoorganizationname2"/>
                            <w:widowControl w:val="0"/>
                            <w:jc w:val="center"/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</w:pPr>
                          <w:proofErr w:type="gramStart"/>
                          <w:r w:rsidRPr="00A90BBF">
                            <w:rPr>
                              <w:rFonts w:ascii="Poor Richard" w:hAnsi="Poor Richard"/>
                              <w:color w:val="006699"/>
                              <w:sz w:val="72"/>
                              <w:szCs w:val="72"/>
                            </w:rPr>
                            <w:t>L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ife </w:t>
                          </w:r>
                          <w:r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 w:rsidRPr="008B7AE0">
                            <w:rPr>
                              <w:rFonts w:ascii="Poor Richard" w:hAnsi="Poor Richard"/>
                              <w:color w:val="006699"/>
                              <w:sz w:val="72"/>
                              <w:szCs w:val="72"/>
                            </w:rPr>
                            <w:t>M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>anagement</w:t>
                          </w:r>
                          <w:proofErr w:type="gramEnd"/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 w:rsidRPr="008B7AE0">
                            <w:rPr>
                              <w:rFonts w:ascii="Poor Richard" w:hAnsi="Poor Richard"/>
                              <w:color w:val="006699"/>
                              <w:sz w:val="72"/>
                              <w:szCs w:val="72"/>
                            </w:rPr>
                            <w:t>A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ssociates, </w:t>
                          </w:r>
                          <w:r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 xml:space="preserve"> </w:t>
                          </w:r>
                          <w:r w:rsidRPr="00A90BBF">
                            <w:rPr>
                              <w:rFonts w:ascii="Poor Richard" w:hAnsi="Poor Richard"/>
                              <w:sz w:val="40"/>
                              <w:szCs w:val="40"/>
                            </w:rPr>
                            <w:t>LLC</w:t>
                          </w:r>
                        </w:p>
                      </w:txbxContent>
                    </wps:txbx>
                    <wps:bodyPr rot="0" vert="horz" wrap="square" lIns="36576" tIns="0" rIns="36576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2D9D94" id="Text Box 1" o:spid="_x0000_s1027" type="#_x0000_t202" style="position:absolute;margin-left:102.9pt;margin-top:22.5pt;width:443.85pt;height:39.3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" filled="f" stroked="f" strokecolor="blue" strokeweight="0" insetpen="t">
              <o:lock v:ext="edit" shapetype="t"/>
              <v:textbox inset="2.88pt,0,2.88pt,0">
                <w:txbxContent>
                  <w:p w14:paraId="062D9D99" w14:textId="77777777" w:rsidR="0044376D" w:rsidRPr="00A90BBF" w:rsidRDefault="0044376D" w:rsidP="00FA25F9">
                    <w:pPr>
                      <w:pStyle w:val="msoorganizationname2"/>
                      <w:widowControl w:val="0"/>
                      <w:jc w:val="center"/>
                      <w:rPr>
                        <w:rFonts w:ascii="Poor Richard" w:hAnsi="Poor Richard"/>
                        <w:sz w:val="40"/>
                        <w:szCs w:val="40"/>
                      </w:rPr>
                    </w:pPr>
                    <w:proofErr w:type="gramStart"/>
                    <w:r w:rsidRPr="00A90BBF">
                      <w:rPr>
                        <w:rFonts w:ascii="Poor Richard" w:hAnsi="Poor Richard"/>
                        <w:color w:val="006699"/>
                        <w:sz w:val="72"/>
                        <w:szCs w:val="72"/>
                      </w:rPr>
                      <w:t>L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ife </w:t>
                    </w:r>
                    <w:r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 w:rsidRPr="008B7AE0">
                      <w:rPr>
                        <w:rFonts w:ascii="Poor Richard" w:hAnsi="Poor Richard"/>
                        <w:color w:val="006699"/>
                        <w:sz w:val="72"/>
                        <w:szCs w:val="72"/>
                      </w:rPr>
                      <w:t>M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>anagement</w:t>
                    </w:r>
                    <w:proofErr w:type="gramEnd"/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 w:rsidRPr="008B7AE0">
                      <w:rPr>
                        <w:rFonts w:ascii="Poor Richard" w:hAnsi="Poor Richard"/>
                        <w:color w:val="006699"/>
                        <w:sz w:val="72"/>
                        <w:szCs w:val="72"/>
                      </w:rPr>
                      <w:t>A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ssociates, </w:t>
                    </w:r>
                    <w:r>
                      <w:rPr>
                        <w:rFonts w:ascii="Poor Richard" w:hAnsi="Poor Richard"/>
                        <w:sz w:val="40"/>
                        <w:szCs w:val="40"/>
                      </w:rPr>
                      <w:t xml:space="preserve"> </w:t>
                    </w:r>
                    <w:r w:rsidRPr="00A90BBF">
                      <w:rPr>
                        <w:rFonts w:ascii="Poor Richard" w:hAnsi="Poor Richard"/>
                        <w:sz w:val="40"/>
                        <w:szCs w:val="40"/>
                      </w:rPr>
                      <w:t>LLC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57728" behindDoc="0" locked="0" layoutInCell="1" allowOverlap="1" wp14:anchorId="062D9D95" wp14:editId="25C13DAB">
              <wp:simplePos x="0" y="0"/>
              <wp:positionH relativeFrom="column">
                <wp:posOffset>60960</wp:posOffset>
              </wp:positionH>
              <wp:positionV relativeFrom="paragraph">
                <wp:posOffset>1032510</wp:posOffset>
              </wp:positionV>
              <wp:extent cx="1200150" cy="316230"/>
              <wp:effectExtent l="3810" t="3810" r="0" b="381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0150" cy="316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62D9D9A" w14:textId="77777777" w:rsidR="0044376D" w:rsidRPr="00210C3C" w:rsidRDefault="0044376D" w:rsidP="006705D3">
                          <w:pPr>
                            <w:widowControl w:val="0"/>
                            <w:jc w:val="center"/>
                            <w:rPr>
                              <w:rFonts w:ascii="Poor Richard" w:hAnsi="Poor Richard"/>
                              <w:b/>
                              <w:color w:val="4F81BD" w:themeColor="accent1"/>
                              <w:spacing w:val="20"/>
                              <w:sz w:val="28"/>
                              <w:szCs w:val="28"/>
                            </w:rPr>
                          </w:pPr>
                          <w:r w:rsidRPr="00210C3C">
                            <w:rPr>
                              <w:rFonts w:ascii="Poor Richard" w:hAnsi="Poor Richard"/>
                              <w:b/>
                              <w:color w:val="4F81BD" w:themeColor="accent1"/>
                              <w:spacing w:val="20"/>
                              <w:sz w:val="28"/>
                              <w:szCs w:val="28"/>
                            </w:rPr>
                            <w:t>LMA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2D9D95" id="Text Box 5" o:spid="_x0000_s1028" type="#_x0000_t202" style="position:absolute;margin-left:4.8pt;margin-top:81.3pt;width:94.5pt;height:24.9pt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" filled="f" stroked="f" strokecolor="black [0]" insetpen="t">
              <v:textbox inset="2.88pt,2.88pt,2.88pt,2.88pt">
                <w:txbxContent>
                  <w:p w14:paraId="062D9D9A" w14:textId="77777777" w:rsidR="0044376D" w:rsidRPr="00210C3C" w:rsidRDefault="0044376D" w:rsidP="006705D3">
                    <w:pPr>
                      <w:widowControl w:val="0"/>
                      <w:jc w:val="center"/>
                      <w:rPr>
                        <w:rFonts w:ascii="Poor Richard" w:hAnsi="Poor Richard"/>
                        <w:b/>
                        <w:color w:val="4F81BD" w:themeColor="accent1"/>
                        <w:spacing w:val="20"/>
                        <w:sz w:val="28"/>
                        <w:szCs w:val="28"/>
                      </w:rPr>
                    </w:pPr>
                    <w:r w:rsidRPr="00210C3C">
                      <w:rPr>
                        <w:rFonts w:ascii="Poor Richard" w:hAnsi="Poor Richard"/>
                        <w:b/>
                        <w:color w:val="4F81BD" w:themeColor="accent1"/>
                        <w:spacing w:val="20"/>
                        <w:sz w:val="28"/>
                        <w:szCs w:val="28"/>
                      </w:rPr>
                      <w:t>LMA</w:t>
                    </w:r>
                  </w:p>
                </w:txbxContent>
              </v:textbox>
            </v:shape>
          </w:pict>
        </mc:Fallback>
      </mc:AlternateContent>
    </w:r>
    <w:r w:rsidR="0044376D">
      <w:rPr>
        <w:noProof/>
        <w:sz w:val="24"/>
        <w:szCs w:val="24"/>
      </w:rPr>
      <w:drawing>
        <wp:anchor distT="36576" distB="36576" distL="36576" distR="36576" simplePos="0" relativeHeight="251655680" behindDoc="0" locked="0" layoutInCell="1" allowOverlap="1" wp14:anchorId="062D9D96" wp14:editId="062D9D97">
          <wp:simplePos x="0" y="0"/>
          <wp:positionH relativeFrom="column">
            <wp:posOffset>80010</wp:posOffset>
          </wp:positionH>
          <wp:positionV relativeFrom="paragraph">
            <wp:posOffset>60960</wp:posOffset>
          </wp:positionV>
          <wp:extent cx="1184910" cy="1021080"/>
          <wp:effectExtent l="19050" t="0" r="0" b="0"/>
          <wp:wrapNone/>
          <wp:docPr id="4" name="Picture 4" descr="canstock52753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anstock527534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4910" cy="102108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326E90"/>
    <w:multiLevelType w:val="hybridMultilevel"/>
    <w:tmpl w:val="09B0F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C1F81"/>
    <w:multiLevelType w:val="hybridMultilevel"/>
    <w:tmpl w:val="FCF29DAC"/>
    <w:lvl w:ilvl="0" w:tplc="111CC7C8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5C75D6D"/>
    <w:multiLevelType w:val="hybridMultilevel"/>
    <w:tmpl w:val="C54A6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95E6B"/>
    <w:multiLevelType w:val="hybridMultilevel"/>
    <w:tmpl w:val="03F04C86"/>
    <w:lvl w:ilvl="0" w:tplc="673E22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F5059"/>
    <w:multiLevelType w:val="hybridMultilevel"/>
    <w:tmpl w:val="7AD6D4D4"/>
    <w:lvl w:ilvl="0" w:tplc="D03ABAAA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  <w:b/>
        <w:i w:val="0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5554C7F"/>
    <w:multiLevelType w:val="hybridMultilevel"/>
    <w:tmpl w:val="D3A01C96"/>
    <w:lvl w:ilvl="0" w:tplc="D03ABAAA">
      <w:start w:val="1"/>
      <w:numFmt w:val="bullet"/>
      <w:lvlText w:val="□"/>
      <w:lvlJc w:val="left"/>
      <w:pPr>
        <w:ind w:left="360" w:hanging="360"/>
      </w:pPr>
      <w:rPr>
        <w:rFonts w:ascii="Arial" w:hAnsi="Arial" w:hint="default"/>
        <w:b/>
        <w:i w:val="0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4593886"/>
    <w:multiLevelType w:val="hybridMultilevel"/>
    <w:tmpl w:val="71F2E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6447868">
    <w:abstractNumId w:val="4"/>
  </w:num>
  <w:num w:numId="2" w16cid:durableId="1081218567">
    <w:abstractNumId w:val="5"/>
  </w:num>
  <w:num w:numId="3" w16cid:durableId="1944679494">
    <w:abstractNumId w:val="3"/>
  </w:num>
  <w:num w:numId="4" w16cid:durableId="1064638866">
    <w:abstractNumId w:val="6"/>
  </w:num>
  <w:num w:numId="5" w16cid:durableId="1946889393">
    <w:abstractNumId w:val="2"/>
  </w:num>
  <w:num w:numId="6" w16cid:durableId="1503928263">
    <w:abstractNumId w:val="0"/>
  </w:num>
  <w:num w:numId="7" w16cid:durableId="1423552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NDMxtzA1sDC3NLdQ0lEKTi0uzszPAykwqQUAo5dvGywAAAA="/>
    <w:docVar w:name="dgnword-docGUID" w:val="{D679CA14-9E4F-4F94-A727-A9C6952AEE08}"/>
    <w:docVar w:name="dgnword-eventsink" w:val="334163712"/>
  </w:docVars>
  <w:rsids>
    <w:rsidRoot w:val="006705D3"/>
    <w:rsid w:val="00003969"/>
    <w:rsid w:val="0001211A"/>
    <w:rsid w:val="00014B29"/>
    <w:rsid w:val="00015952"/>
    <w:rsid w:val="00015A9F"/>
    <w:rsid w:val="00015EFF"/>
    <w:rsid w:val="00022B16"/>
    <w:rsid w:val="00023D3F"/>
    <w:rsid w:val="00024E45"/>
    <w:rsid w:val="00025360"/>
    <w:rsid w:val="00030345"/>
    <w:rsid w:val="00030F4F"/>
    <w:rsid w:val="00033ED3"/>
    <w:rsid w:val="00050746"/>
    <w:rsid w:val="00053DB2"/>
    <w:rsid w:val="0006707D"/>
    <w:rsid w:val="00074F7D"/>
    <w:rsid w:val="00076AC8"/>
    <w:rsid w:val="0008040F"/>
    <w:rsid w:val="00081CB2"/>
    <w:rsid w:val="000841E3"/>
    <w:rsid w:val="00094C26"/>
    <w:rsid w:val="000A2DE0"/>
    <w:rsid w:val="000A505B"/>
    <w:rsid w:val="000A5F82"/>
    <w:rsid w:val="000A6088"/>
    <w:rsid w:val="000C7AC6"/>
    <w:rsid w:val="000D0600"/>
    <w:rsid w:val="000D069C"/>
    <w:rsid w:val="000D5460"/>
    <w:rsid w:val="000E0C19"/>
    <w:rsid w:val="000E2675"/>
    <w:rsid w:val="000E3979"/>
    <w:rsid w:val="000E44D0"/>
    <w:rsid w:val="000E5C7B"/>
    <w:rsid w:val="000F744B"/>
    <w:rsid w:val="00106B42"/>
    <w:rsid w:val="0011114E"/>
    <w:rsid w:val="001112FD"/>
    <w:rsid w:val="00113382"/>
    <w:rsid w:val="001210C1"/>
    <w:rsid w:val="0012316F"/>
    <w:rsid w:val="00124DC4"/>
    <w:rsid w:val="0012619E"/>
    <w:rsid w:val="001303C5"/>
    <w:rsid w:val="00144975"/>
    <w:rsid w:val="00153157"/>
    <w:rsid w:val="00154841"/>
    <w:rsid w:val="00155D38"/>
    <w:rsid w:val="00161298"/>
    <w:rsid w:val="00161A35"/>
    <w:rsid w:val="00162B2C"/>
    <w:rsid w:val="001660C3"/>
    <w:rsid w:val="00172217"/>
    <w:rsid w:val="00175CF9"/>
    <w:rsid w:val="0018253A"/>
    <w:rsid w:val="00187114"/>
    <w:rsid w:val="001907D3"/>
    <w:rsid w:val="0019161D"/>
    <w:rsid w:val="001944AA"/>
    <w:rsid w:val="0019490F"/>
    <w:rsid w:val="001953D5"/>
    <w:rsid w:val="00196E2D"/>
    <w:rsid w:val="00197EC9"/>
    <w:rsid w:val="001A26BD"/>
    <w:rsid w:val="001A2857"/>
    <w:rsid w:val="001A71EE"/>
    <w:rsid w:val="001B3BD1"/>
    <w:rsid w:val="001B7522"/>
    <w:rsid w:val="001C4E26"/>
    <w:rsid w:val="001C5B64"/>
    <w:rsid w:val="001C5BD1"/>
    <w:rsid w:val="001C6142"/>
    <w:rsid w:val="001D15A0"/>
    <w:rsid w:val="001D256C"/>
    <w:rsid w:val="001D5AD9"/>
    <w:rsid w:val="001D7151"/>
    <w:rsid w:val="001E0568"/>
    <w:rsid w:val="001E252C"/>
    <w:rsid w:val="001E34D4"/>
    <w:rsid w:val="001E3919"/>
    <w:rsid w:val="001E56AC"/>
    <w:rsid w:val="001E6E70"/>
    <w:rsid w:val="001F209F"/>
    <w:rsid w:val="001F45BF"/>
    <w:rsid w:val="001F52A1"/>
    <w:rsid w:val="00200089"/>
    <w:rsid w:val="00202840"/>
    <w:rsid w:val="00203044"/>
    <w:rsid w:val="0020315B"/>
    <w:rsid w:val="00205208"/>
    <w:rsid w:val="002075A2"/>
    <w:rsid w:val="00210C3C"/>
    <w:rsid w:val="00211C3F"/>
    <w:rsid w:val="00214F1E"/>
    <w:rsid w:val="002154CE"/>
    <w:rsid w:val="002241B3"/>
    <w:rsid w:val="00224593"/>
    <w:rsid w:val="002266B0"/>
    <w:rsid w:val="00234192"/>
    <w:rsid w:val="00236511"/>
    <w:rsid w:val="0023687F"/>
    <w:rsid w:val="0025061E"/>
    <w:rsid w:val="00251D23"/>
    <w:rsid w:val="00251F91"/>
    <w:rsid w:val="00254FF4"/>
    <w:rsid w:val="00261FED"/>
    <w:rsid w:val="002631FB"/>
    <w:rsid w:val="002634BE"/>
    <w:rsid w:val="002656A3"/>
    <w:rsid w:val="002657A1"/>
    <w:rsid w:val="00270CC5"/>
    <w:rsid w:val="00272928"/>
    <w:rsid w:val="00275127"/>
    <w:rsid w:val="00276F8F"/>
    <w:rsid w:val="00281B99"/>
    <w:rsid w:val="00286CA7"/>
    <w:rsid w:val="002871FB"/>
    <w:rsid w:val="0028768D"/>
    <w:rsid w:val="00287E6F"/>
    <w:rsid w:val="00290292"/>
    <w:rsid w:val="00290F0D"/>
    <w:rsid w:val="00294A7B"/>
    <w:rsid w:val="002A2259"/>
    <w:rsid w:val="002A3EDA"/>
    <w:rsid w:val="002A4C4C"/>
    <w:rsid w:val="002A4ED2"/>
    <w:rsid w:val="002A5160"/>
    <w:rsid w:val="002B0B60"/>
    <w:rsid w:val="002B23AD"/>
    <w:rsid w:val="002B356E"/>
    <w:rsid w:val="002B5E6A"/>
    <w:rsid w:val="002C011B"/>
    <w:rsid w:val="002C5068"/>
    <w:rsid w:val="002D1438"/>
    <w:rsid w:val="002D59B0"/>
    <w:rsid w:val="002E42AD"/>
    <w:rsid w:val="002E512B"/>
    <w:rsid w:val="002E7EF7"/>
    <w:rsid w:val="002F1FDF"/>
    <w:rsid w:val="002F2A6F"/>
    <w:rsid w:val="002F3ED9"/>
    <w:rsid w:val="002F40A8"/>
    <w:rsid w:val="002F6B16"/>
    <w:rsid w:val="002F6B1E"/>
    <w:rsid w:val="00300275"/>
    <w:rsid w:val="0030203B"/>
    <w:rsid w:val="00310976"/>
    <w:rsid w:val="00310E52"/>
    <w:rsid w:val="003144F9"/>
    <w:rsid w:val="00315216"/>
    <w:rsid w:val="00324D1E"/>
    <w:rsid w:val="00327E84"/>
    <w:rsid w:val="00334540"/>
    <w:rsid w:val="0033684C"/>
    <w:rsid w:val="0033697A"/>
    <w:rsid w:val="00337DAD"/>
    <w:rsid w:val="00340705"/>
    <w:rsid w:val="00343E97"/>
    <w:rsid w:val="00345D67"/>
    <w:rsid w:val="00353AF8"/>
    <w:rsid w:val="00356339"/>
    <w:rsid w:val="003576A8"/>
    <w:rsid w:val="00365ABB"/>
    <w:rsid w:val="003664BE"/>
    <w:rsid w:val="003753F2"/>
    <w:rsid w:val="00375AAC"/>
    <w:rsid w:val="00377CCF"/>
    <w:rsid w:val="003868FF"/>
    <w:rsid w:val="00391D03"/>
    <w:rsid w:val="00392980"/>
    <w:rsid w:val="003956AC"/>
    <w:rsid w:val="00396B9D"/>
    <w:rsid w:val="003A0850"/>
    <w:rsid w:val="003A1B5F"/>
    <w:rsid w:val="003A1F7E"/>
    <w:rsid w:val="003B0F52"/>
    <w:rsid w:val="003B2CC8"/>
    <w:rsid w:val="003C1978"/>
    <w:rsid w:val="003C7DF9"/>
    <w:rsid w:val="003D070A"/>
    <w:rsid w:val="003F0D9E"/>
    <w:rsid w:val="003F0E13"/>
    <w:rsid w:val="003F1B6F"/>
    <w:rsid w:val="00404F4F"/>
    <w:rsid w:val="00405E87"/>
    <w:rsid w:val="00405FB6"/>
    <w:rsid w:val="00407D9B"/>
    <w:rsid w:val="00413521"/>
    <w:rsid w:val="00417AA8"/>
    <w:rsid w:val="00423514"/>
    <w:rsid w:val="00433FE5"/>
    <w:rsid w:val="004341CF"/>
    <w:rsid w:val="0044376D"/>
    <w:rsid w:val="004523C1"/>
    <w:rsid w:val="004549FF"/>
    <w:rsid w:val="00454AA5"/>
    <w:rsid w:val="004551CD"/>
    <w:rsid w:val="00457483"/>
    <w:rsid w:val="00457B18"/>
    <w:rsid w:val="00457FCB"/>
    <w:rsid w:val="00460EF1"/>
    <w:rsid w:val="004616B0"/>
    <w:rsid w:val="00466525"/>
    <w:rsid w:val="004704E3"/>
    <w:rsid w:val="00473654"/>
    <w:rsid w:val="004776FC"/>
    <w:rsid w:val="00490996"/>
    <w:rsid w:val="00490B68"/>
    <w:rsid w:val="00490DC6"/>
    <w:rsid w:val="00496EBE"/>
    <w:rsid w:val="004A2A80"/>
    <w:rsid w:val="004A40F2"/>
    <w:rsid w:val="004A56D8"/>
    <w:rsid w:val="004B01A5"/>
    <w:rsid w:val="004B30A4"/>
    <w:rsid w:val="004B7A55"/>
    <w:rsid w:val="004C1583"/>
    <w:rsid w:val="004C17E2"/>
    <w:rsid w:val="004C45FF"/>
    <w:rsid w:val="004C6A65"/>
    <w:rsid w:val="004E01EE"/>
    <w:rsid w:val="004E5070"/>
    <w:rsid w:val="004E708A"/>
    <w:rsid w:val="004F1FCB"/>
    <w:rsid w:val="004F370D"/>
    <w:rsid w:val="004F38CB"/>
    <w:rsid w:val="004F7E1D"/>
    <w:rsid w:val="005002AB"/>
    <w:rsid w:val="00511770"/>
    <w:rsid w:val="00515994"/>
    <w:rsid w:val="00517B5C"/>
    <w:rsid w:val="00517E38"/>
    <w:rsid w:val="0052067B"/>
    <w:rsid w:val="00524772"/>
    <w:rsid w:val="00526340"/>
    <w:rsid w:val="00526EF6"/>
    <w:rsid w:val="00531C96"/>
    <w:rsid w:val="00532FDF"/>
    <w:rsid w:val="00533ACC"/>
    <w:rsid w:val="00533CDA"/>
    <w:rsid w:val="0053624E"/>
    <w:rsid w:val="005368F5"/>
    <w:rsid w:val="005438DF"/>
    <w:rsid w:val="00543F11"/>
    <w:rsid w:val="005467E4"/>
    <w:rsid w:val="0054719F"/>
    <w:rsid w:val="0054736D"/>
    <w:rsid w:val="0055019F"/>
    <w:rsid w:val="00553001"/>
    <w:rsid w:val="005611C0"/>
    <w:rsid w:val="00564E77"/>
    <w:rsid w:val="00566F8E"/>
    <w:rsid w:val="00567734"/>
    <w:rsid w:val="0057175E"/>
    <w:rsid w:val="005737CB"/>
    <w:rsid w:val="00573E09"/>
    <w:rsid w:val="00582DA1"/>
    <w:rsid w:val="00583C3D"/>
    <w:rsid w:val="00594524"/>
    <w:rsid w:val="005A25CF"/>
    <w:rsid w:val="005B2B39"/>
    <w:rsid w:val="005B3602"/>
    <w:rsid w:val="005B5A40"/>
    <w:rsid w:val="005C3ABA"/>
    <w:rsid w:val="005C40D5"/>
    <w:rsid w:val="005C7A6B"/>
    <w:rsid w:val="005C7FCC"/>
    <w:rsid w:val="005D3575"/>
    <w:rsid w:val="005D54A4"/>
    <w:rsid w:val="005E64E3"/>
    <w:rsid w:val="005E781E"/>
    <w:rsid w:val="005F413D"/>
    <w:rsid w:val="00604BF0"/>
    <w:rsid w:val="00631EAF"/>
    <w:rsid w:val="0063752D"/>
    <w:rsid w:val="006417AE"/>
    <w:rsid w:val="006445FA"/>
    <w:rsid w:val="006449B5"/>
    <w:rsid w:val="00646642"/>
    <w:rsid w:val="006500AC"/>
    <w:rsid w:val="0066010C"/>
    <w:rsid w:val="00660BA7"/>
    <w:rsid w:val="0066241A"/>
    <w:rsid w:val="006705D3"/>
    <w:rsid w:val="00673A63"/>
    <w:rsid w:val="00674622"/>
    <w:rsid w:val="00675B63"/>
    <w:rsid w:val="006764D5"/>
    <w:rsid w:val="00686716"/>
    <w:rsid w:val="00687523"/>
    <w:rsid w:val="00690962"/>
    <w:rsid w:val="006A06CC"/>
    <w:rsid w:val="006A10E8"/>
    <w:rsid w:val="006A3BC8"/>
    <w:rsid w:val="006A6CBE"/>
    <w:rsid w:val="006B07A0"/>
    <w:rsid w:val="006B3574"/>
    <w:rsid w:val="006B36D2"/>
    <w:rsid w:val="006B52E6"/>
    <w:rsid w:val="006B7DED"/>
    <w:rsid w:val="006C17DD"/>
    <w:rsid w:val="006C4472"/>
    <w:rsid w:val="006C4C98"/>
    <w:rsid w:val="006C6E54"/>
    <w:rsid w:val="006D44AC"/>
    <w:rsid w:val="006D607E"/>
    <w:rsid w:val="006D6C5A"/>
    <w:rsid w:val="006D6DDD"/>
    <w:rsid w:val="006E7CA6"/>
    <w:rsid w:val="006F573D"/>
    <w:rsid w:val="006F7087"/>
    <w:rsid w:val="006F76E5"/>
    <w:rsid w:val="00704B02"/>
    <w:rsid w:val="00706255"/>
    <w:rsid w:val="0071028C"/>
    <w:rsid w:val="007105ED"/>
    <w:rsid w:val="007127D5"/>
    <w:rsid w:val="0071445F"/>
    <w:rsid w:val="007156CC"/>
    <w:rsid w:val="00715FC0"/>
    <w:rsid w:val="00716B68"/>
    <w:rsid w:val="007170D6"/>
    <w:rsid w:val="007217D1"/>
    <w:rsid w:val="007250D2"/>
    <w:rsid w:val="007301A3"/>
    <w:rsid w:val="007306F7"/>
    <w:rsid w:val="00730EE8"/>
    <w:rsid w:val="0073283B"/>
    <w:rsid w:val="00732BC0"/>
    <w:rsid w:val="00734CC7"/>
    <w:rsid w:val="00737B32"/>
    <w:rsid w:val="00740306"/>
    <w:rsid w:val="007471CD"/>
    <w:rsid w:val="00747502"/>
    <w:rsid w:val="00750B25"/>
    <w:rsid w:val="0075334E"/>
    <w:rsid w:val="007552EF"/>
    <w:rsid w:val="007616D0"/>
    <w:rsid w:val="007621AC"/>
    <w:rsid w:val="00775758"/>
    <w:rsid w:val="00781185"/>
    <w:rsid w:val="00782C83"/>
    <w:rsid w:val="007856EA"/>
    <w:rsid w:val="007861F0"/>
    <w:rsid w:val="0079398F"/>
    <w:rsid w:val="00793BCD"/>
    <w:rsid w:val="00797328"/>
    <w:rsid w:val="007A1FA2"/>
    <w:rsid w:val="007A4333"/>
    <w:rsid w:val="007A7068"/>
    <w:rsid w:val="007A73EB"/>
    <w:rsid w:val="007B3816"/>
    <w:rsid w:val="007B3B79"/>
    <w:rsid w:val="007B48CB"/>
    <w:rsid w:val="007B4F88"/>
    <w:rsid w:val="007B5693"/>
    <w:rsid w:val="007B61D0"/>
    <w:rsid w:val="007C098D"/>
    <w:rsid w:val="007C3FA7"/>
    <w:rsid w:val="007C748D"/>
    <w:rsid w:val="007D0058"/>
    <w:rsid w:val="007D6B6D"/>
    <w:rsid w:val="007E7AD2"/>
    <w:rsid w:val="007F0541"/>
    <w:rsid w:val="007F0F4E"/>
    <w:rsid w:val="007F185B"/>
    <w:rsid w:val="007F1EE1"/>
    <w:rsid w:val="007F521A"/>
    <w:rsid w:val="007F5948"/>
    <w:rsid w:val="00803717"/>
    <w:rsid w:val="00804959"/>
    <w:rsid w:val="00811608"/>
    <w:rsid w:val="00824619"/>
    <w:rsid w:val="00827101"/>
    <w:rsid w:val="00827F29"/>
    <w:rsid w:val="008340EB"/>
    <w:rsid w:val="00841CCF"/>
    <w:rsid w:val="008433A6"/>
    <w:rsid w:val="008474BA"/>
    <w:rsid w:val="00851C20"/>
    <w:rsid w:val="00852A2F"/>
    <w:rsid w:val="00853612"/>
    <w:rsid w:val="00855AC7"/>
    <w:rsid w:val="008571D7"/>
    <w:rsid w:val="008656B0"/>
    <w:rsid w:val="008669D2"/>
    <w:rsid w:val="00870950"/>
    <w:rsid w:val="0087661B"/>
    <w:rsid w:val="00876B26"/>
    <w:rsid w:val="00876FB6"/>
    <w:rsid w:val="00880338"/>
    <w:rsid w:val="008806E0"/>
    <w:rsid w:val="00881C0E"/>
    <w:rsid w:val="00883285"/>
    <w:rsid w:val="00883E2A"/>
    <w:rsid w:val="008909EE"/>
    <w:rsid w:val="00894BF5"/>
    <w:rsid w:val="008A37C5"/>
    <w:rsid w:val="008A487A"/>
    <w:rsid w:val="008A4F33"/>
    <w:rsid w:val="008A6652"/>
    <w:rsid w:val="008A78CE"/>
    <w:rsid w:val="008B7AE0"/>
    <w:rsid w:val="008C059F"/>
    <w:rsid w:val="008C090E"/>
    <w:rsid w:val="008C2261"/>
    <w:rsid w:val="008C6B93"/>
    <w:rsid w:val="008C74F1"/>
    <w:rsid w:val="008D4837"/>
    <w:rsid w:val="008D518B"/>
    <w:rsid w:val="008D5A5F"/>
    <w:rsid w:val="008D7694"/>
    <w:rsid w:val="008D7B9E"/>
    <w:rsid w:val="008E39B5"/>
    <w:rsid w:val="008E5964"/>
    <w:rsid w:val="008E7E49"/>
    <w:rsid w:val="008F7304"/>
    <w:rsid w:val="00900083"/>
    <w:rsid w:val="009017F6"/>
    <w:rsid w:val="00901ABD"/>
    <w:rsid w:val="00913917"/>
    <w:rsid w:val="00913B1E"/>
    <w:rsid w:val="00915F4B"/>
    <w:rsid w:val="0092118B"/>
    <w:rsid w:val="00922769"/>
    <w:rsid w:val="009236F5"/>
    <w:rsid w:val="00923A14"/>
    <w:rsid w:val="009274EE"/>
    <w:rsid w:val="0092780F"/>
    <w:rsid w:val="009307CE"/>
    <w:rsid w:val="00945393"/>
    <w:rsid w:val="00946C27"/>
    <w:rsid w:val="00950592"/>
    <w:rsid w:val="00950757"/>
    <w:rsid w:val="00956A78"/>
    <w:rsid w:val="00957C0C"/>
    <w:rsid w:val="0096265B"/>
    <w:rsid w:val="00965649"/>
    <w:rsid w:val="00966ED0"/>
    <w:rsid w:val="00974F90"/>
    <w:rsid w:val="0097585E"/>
    <w:rsid w:val="0097692A"/>
    <w:rsid w:val="00976B56"/>
    <w:rsid w:val="0098076B"/>
    <w:rsid w:val="00984D1D"/>
    <w:rsid w:val="00990F29"/>
    <w:rsid w:val="00990FF5"/>
    <w:rsid w:val="0099134E"/>
    <w:rsid w:val="009B4403"/>
    <w:rsid w:val="009B4C12"/>
    <w:rsid w:val="009B5344"/>
    <w:rsid w:val="009D2DCB"/>
    <w:rsid w:val="009D5244"/>
    <w:rsid w:val="009E33C2"/>
    <w:rsid w:val="009E3C5C"/>
    <w:rsid w:val="009F25CB"/>
    <w:rsid w:val="009F42ED"/>
    <w:rsid w:val="009F6E4F"/>
    <w:rsid w:val="00A00FCA"/>
    <w:rsid w:val="00A047EE"/>
    <w:rsid w:val="00A0651D"/>
    <w:rsid w:val="00A11FBE"/>
    <w:rsid w:val="00A13512"/>
    <w:rsid w:val="00A15D6F"/>
    <w:rsid w:val="00A15DBC"/>
    <w:rsid w:val="00A206F0"/>
    <w:rsid w:val="00A26E3C"/>
    <w:rsid w:val="00A30752"/>
    <w:rsid w:val="00A30B04"/>
    <w:rsid w:val="00A33FC5"/>
    <w:rsid w:val="00A37D77"/>
    <w:rsid w:val="00A401D3"/>
    <w:rsid w:val="00A4274F"/>
    <w:rsid w:val="00A44091"/>
    <w:rsid w:val="00A462B6"/>
    <w:rsid w:val="00A47B74"/>
    <w:rsid w:val="00A55453"/>
    <w:rsid w:val="00A55C0D"/>
    <w:rsid w:val="00A5701E"/>
    <w:rsid w:val="00A57CBE"/>
    <w:rsid w:val="00A57E8B"/>
    <w:rsid w:val="00A61C1C"/>
    <w:rsid w:val="00A71DA4"/>
    <w:rsid w:val="00A72F9D"/>
    <w:rsid w:val="00A73667"/>
    <w:rsid w:val="00A8016E"/>
    <w:rsid w:val="00A85835"/>
    <w:rsid w:val="00A90BBF"/>
    <w:rsid w:val="00A94ACD"/>
    <w:rsid w:val="00A96629"/>
    <w:rsid w:val="00AA1AB4"/>
    <w:rsid w:val="00AA24F6"/>
    <w:rsid w:val="00AA2594"/>
    <w:rsid w:val="00AA381C"/>
    <w:rsid w:val="00AA4E20"/>
    <w:rsid w:val="00AB34A8"/>
    <w:rsid w:val="00AC0755"/>
    <w:rsid w:val="00AC71DF"/>
    <w:rsid w:val="00AD1F82"/>
    <w:rsid w:val="00AE5F22"/>
    <w:rsid w:val="00AE6A08"/>
    <w:rsid w:val="00B011A3"/>
    <w:rsid w:val="00B01F0B"/>
    <w:rsid w:val="00B02134"/>
    <w:rsid w:val="00B20F7A"/>
    <w:rsid w:val="00B22412"/>
    <w:rsid w:val="00B228F2"/>
    <w:rsid w:val="00B26297"/>
    <w:rsid w:val="00B3146B"/>
    <w:rsid w:val="00B356AE"/>
    <w:rsid w:val="00B45027"/>
    <w:rsid w:val="00B46144"/>
    <w:rsid w:val="00B47F3F"/>
    <w:rsid w:val="00B50190"/>
    <w:rsid w:val="00B540D8"/>
    <w:rsid w:val="00B5536E"/>
    <w:rsid w:val="00B55994"/>
    <w:rsid w:val="00B613EF"/>
    <w:rsid w:val="00B63C5B"/>
    <w:rsid w:val="00B754AC"/>
    <w:rsid w:val="00B82DF2"/>
    <w:rsid w:val="00B8505B"/>
    <w:rsid w:val="00B90BF4"/>
    <w:rsid w:val="00B92138"/>
    <w:rsid w:val="00B928C6"/>
    <w:rsid w:val="00B92AB0"/>
    <w:rsid w:val="00B94432"/>
    <w:rsid w:val="00B969D1"/>
    <w:rsid w:val="00B96E60"/>
    <w:rsid w:val="00B976CD"/>
    <w:rsid w:val="00BA07E7"/>
    <w:rsid w:val="00BA6A22"/>
    <w:rsid w:val="00BB0593"/>
    <w:rsid w:val="00BB1EF7"/>
    <w:rsid w:val="00BB6836"/>
    <w:rsid w:val="00BC6D28"/>
    <w:rsid w:val="00BD00EE"/>
    <w:rsid w:val="00BD0362"/>
    <w:rsid w:val="00BD3DA4"/>
    <w:rsid w:val="00BD5C68"/>
    <w:rsid w:val="00BD675A"/>
    <w:rsid w:val="00BD739C"/>
    <w:rsid w:val="00BD7436"/>
    <w:rsid w:val="00BF1922"/>
    <w:rsid w:val="00BF272E"/>
    <w:rsid w:val="00BF2752"/>
    <w:rsid w:val="00BF304C"/>
    <w:rsid w:val="00BF3C06"/>
    <w:rsid w:val="00C01D71"/>
    <w:rsid w:val="00C02713"/>
    <w:rsid w:val="00C032D6"/>
    <w:rsid w:val="00C03717"/>
    <w:rsid w:val="00C046BD"/>
    <w:rsid w:val="00C04BD8"/>
    <w:rsid w:val="00C06B61"/>
    <w:rsid w:val="00C07488"/>
    <w:rsid w:val="00C14347"/>
    <w:rsid w:val="00C16A6E"/>
    <w:rsid w:val="00C17406"/>
    <w:rsid w:val="00C20CF4"/>
    <w:rsid w:val="00C21040"/>
    <w:rsid w:val="00C213D7"/>
    <w:rsid w:val="00C271FE"/>
    <w:rsid w:val="00C3280B"/>
    <w:rsid w:val="00C40EC2"/>
    <w:rsid w:val="00C43183"/>
    <w:rsid w:val="00C54D52"/>
    <w:rsid w:val="00C6433B"/>
    <w:rsid w:val="00C65298"/>
    <w:rsid w:val="00C742EB"/>
    <w:rsid w:val="00C7619A"/>
    <w:rsid w:val="00C83940"/>
    <w:rsid w:val="00C84251"/>
    <w:rsid w:val="00C8436C"/>
    <w:rsid w:val="00C87DA1"/>
    <w:rsid w:val="00C93FCC"/>
    <w:rsid w:val="00CA02A5"/>
    <w:rsid w:val="00CB1E6B"/>
    <w:rsid w:val="00CB43B0"/>
    <w:rsid w:val="00CB45D1"/>
    <w:rsid w:val="00CB71C8"/>
    <w:rsid w:val="00CC6752"/>
    <w:rsid w:val="00CC76E4"/>
    <w:rsid w:val="00CD1D3B"/>
    <w:rsid w:val="00CD305A"/>
    <w:rsid w:val="00CD6E4E"/>
    <w:rsid w:val="00CD6E6B"/>
    <w:rsid w:val="00CE04D0"/>
    <w:rsid w:val="00CE266F"/>
    <w:rsid w:val="00CE47F5"/>
    <w:rsid w:val="00CE7313"/>
    <w:rsid w:val="00CE7EE2"/>
    <w:rsid w:val="00CF1FC5"/>
    <w:rsid w:val="00D0060D"/>
    <w:rsid w:val="00D13EBF"/>
    <w:rsid w:val="00D2693B"/>
    <w:rsid w:val="00D27F9A"/>
    <w:rsid w:val="00D3140A"/>
    <w:rsid w:val="00D40B2C"/>
    <w:rsid w:val="00D436F2"/>
    <w:rsid w:val="00D5398A"/>
    <w:rsid w:val="00D53E6C"/>
    <w:rsid w:val="00D546E1"/>
    <w:rsid w:val="00D579B4"/>
    <w:rsid w:val="00D57E3F"/>
    <w:rsid w:val="00D60C35"/>
    <w:rsid w:val="00D65384"/>
    <w:rsid w:val="00D66C0E"/>
    <w:rsid w:val="00D66DDA"/>
    <w:rsid w:val="00D748D6"/>
    <w:rsid w:val="00D74E00"/>
    <w:rsid w:val="00D81016"/>
    <w:rsid w:val="00D82C21"/>
    <w:rsid w:val="00D865B7"/>
    <w:rsid w:val="00D87433"/>
    <w:rsid w:val="00D904FF"/>
    <w:rsid w:val="00D90C38"/>
    <w:rsid w:val="00D90D94"/>
    <w:rsid w:val="00D93163"/>
    <w:rsid w:val="00D93279"/>
    <w:rsid w:val="00D94A1E"/>
    <w:rsid w:val="00D96502"/>
    <w:rsid w:val="00DA0FE4"/>
    <w:rsid w:val="00DA4D27"/>
    <w:rsid w:val="00DB1039"/>
    <w:rsid w:val="00DB412A"/>
    <w:rsid w:val="00DC28F0"/>
    <w:rsid w:val="00DD26CF"/>
    <w:rsid w:val="00DD4A91"/>
    <w:rsid w:val="00DD518B"/>
    <w:rsid w:val="00DD6AB4"/>
    <w:rsid w:val="00DD6E4E"/>
    <w:rsid w:val="00DD7508"/>
    <w:rsid w:val="00DE0C16"/>
    <w:rsid w:val="00DE38AD"/>
    <w:rsid w:val="00DE3D41"/>
    <w:rsid w:val="00DE4C9A"/>
    <w:rsid w:val="00DE52F8"/>
    <w:rsid w:val="00DE741F"/>
    <w:rsid w:val="00DF3EBA"/>
    <w:rsid w:val="00DF4D01"/>
    <w:rsid w:val="00DF55A7"/>
    <w:rsid w:val="00DF7EFB"/>
    <w:rsid w:val="00E002B8"/>
    <w:rsid w:val="00E02AE9"/>
    <w:rsid w:val="00E14A04"/>
    <w:rsid w:val="00E16FD6"/>
    <w:rsid w:val="00E173E1"/>
    <w:rsid w:val="00E222BF"/>
    <w:rsid w:val="00E26DC8"/>
    <w:rsid w:val="00E335B1"/>
    <w:rsid w:val="00E5224B"/>
    <w:rsid w:val="00E538B9"/>
    <w:rsid w:val="00E55358"/>
    <w:rsid w:val="00E57A6C"/>
    <w:rsid w:val="00E64FFC"/>
    <w:rsid w:val="00E70CE4"/>
    <w:rsid w:val="00E74DA5"/>
    <w:rsid w:val="00E75C9F"/>
    <w:rsid w:val="00E75FD8"/>
    <w:rsid w:val="00E761EA"/>
    <w:rsid w:val="00E808F0"/>
    <w:rsid w:val="00E81639"/>
    <w:rsid w:val="00E81A11"/>
    <w:rsid w:val="00E84953"/>
    <w:rsid w:val="00E86AD6"/>
    <w:rsid w:val="00EA34C1"/>
    <w:rsid w:val="00EA416C"/>
    <w:rsid w:val="00EA7960"/>
    <w:rsid w:val="00EB2E37"/>
    <w:rsid w:val="00EC12AB"/>
    <w:rsid w:val="00EC7277"/>
    <w:rsid w:val="00ED00E7"/>
    <w:rsid w:val="00ED0881"/>
    <w:rsid w:val="00ED0A41"/>
    <w:rsid w:val="00ED1DC2"/>
    <w:rsid w:val="00ED3C0C"/>
    <w:rsid w:val="00ED7AC8"/>
    <w:rsid w:val="00EE276D"/>
    <w:rsid w:val="00EE2A59"/>
    <w:rsid w:val="00EF5267"/>
    <w:rsid w:val="00EF736D"/>
    <w:rsid w:val="00EF7FAC"/>
    <w:rsid w:val="00F00D87"/>
    <w:rsid w:val="00F07ACD"/>
    <w:rsid w:val="00F12645"/>
    <w:rsid w:val="00F2147A"/>
    <w:rsid w:val="00F21B4B"/>
    <w:rsid w:val="00F241D3"/>
    <w:rsid w:val="00F35E37"/>
    <w:rsid w:val="00F3643B"/>
    <w:rsid w:val="00F36C2F"/>
    <w:rsid w:val="00F40C0C"/>
    <w:rsid w:val="00F42983"/>
    <w:rsid w:val="00F43A01"/>
    <w:rsid w:val="00F441FE"/>
    <w:rsid w:val="00F53AFC"/>
    <w:rsid w:val="00F54BD8"/>
    <w:rsid w:val="00F60EB1"/>
    <w:rsid w:val="00F621E0"/>
    <w:rsid w:val="00F64F3F"/>
    <w:rsid w:val="00F7017E"/>
    <w:rsid w:val="00F71758"/>
    <w:rsid w:val="00F7184B"/>
    <w:rsid w:val="00F7203B"/>
    <w:rsid w:val="00F7215C"/>
    <w:rsid w:val="00F72270"/>
    <w:rsid w:val="00F73521"/>
    <w:rsid w:val="00F747E2"/>
    <w:rsid w:val="00F75A76"/>
    <w:rsid w:val="00F774F4"/>
    <w:rsid w:val="00F865FB"/>
    <w:rsid w:val="00FA25F9"/>
    <w:rsid w:val="00FA2A63"/>
    <w:rsid w:val="00FA61E4"/>
    <w:rsid w:val="00FA6216"/>
    <w:rsid w:val="00FB4B6D"/>
    <w:rsid w:val="00FB5EFD"/>
    <w:rsid w:val="00FB7305"/>
    <w:rsid w:val="00FD0185"/>
    <w:rsid w:val="00FD41B2"/>
    <w:rsid w:val="00FD58E0"/>
    <w:rsid w:val="00FD61E2"/>
    <w:rsid w:val="00FD6B1B"/>
    <w:rsid w:val="00FE2C84"/>
    <w:rsid w:val="00FF02CB"/>
    <w:rsid w:val="00FF0C08"/>
    <w:rsid w:val="00FF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62D9D7F"/>
  <w15:docId w15:val="{F5A0C202-EE3F-441E-9F4F-F8D77B621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aj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A22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5D3"/>
  </w:style>
  <w:style w:type="paragraph" w:styleId="Footer">
    <w:name w:val="footer"/>
    <w:basedOn w:val="Normal"/>
    <w:link w:val="FooterChar"/>
    <w:uiPriority w:val="99"/>
    <w:unhideWhenUsed/>
    <w:rsid w:val="00670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5D3"/>
  </w:style>
  <w:style w:type="paragraph" w:customStyle="1" w:styleId="msoorganizationname2">
    <w:name w:val="msoorganizationname2"/>
    <w:rsid w:val="006705D3"/>
    <w:pPr>
      <w:spacing w:after="0" w:line="271" w:lineRule="auto"/>
    </w:pPr>
    <w:rPr>
      <w:rFonts w:ascii="Gill Sans MT" w:eastAsia="Times New Roman" w:hAnsi="Gill Sans MT" w:cs="Times New Roman"/>
      <w:b/>
      <w:bCs/>
      <w:caps/>
      <w:color w:val="000000"/>
      <w:spacing w:val="25"/>
      <w:kern w:val="28"/>
      <w:sz w:val="17"/>
      <w:szCs w:val="17"/>
    </w:rPr>
  </w:style>
  <w:style w:type="paragraph" w:customStyle="1" w:styleId="msoaddress">
    <w:name w:val="msoaddress"/>
    <w:rsid w:val="006705D3"/>
    <w:pPr>
      <w:spacing w:after="0" w:line="271" w:lineRule="auto"/>
    </w:pPr>
    <w:rPr>
      <w:rFonts w:ascii="Gill Sans MT" w:eastAsia="Times New Roman" w:hAnsi="Gill Sans MT" w:cs="Times New Roman"/>
      <w:color w:val="000000"/>
      <w:kern w:val="28"/>
      <w:sz w:val="15"/>
      <w:szCs w:val="15"/>
    </w:rPr>
  </w:style>
  <w:style w:type="paragraph" w:styleId="NoSpacing">
    <w:name w:val="No Spacing"/>
    <w:uiPriority w:val="99"/>
    <w:qFormat/>
    <w:rsid w:val="006705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A6A22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A30B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A30B04"/>
    <w:pPr>
      <w:spacing w:line="243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A30B04"/>
    <w:rPr>
      <w:color w:val="auto"/>
    </w:rPr>
  </w:style>
  <w:style w:type="paragraph" w:customStyle="1" w:styleId="CM2">
    <w:name w:val="CM2"/>
    <w:basedOn w:val="Default"/>
    <w:next w:val="Default"/>
    <w:uiPriority w:val="99"/>
    <w:rsid w:val="00A30B04"/>
    <w:pPr>
      <w:spacing w:line="238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A30B04"/>
    <w:pPr>
      <w:spacing w:line="240" w:lineRule="atLeast"/>
    </w:pPr>
    <w:rPr>
      <w:color w:val="auto"/>
    </w:rPr>
  </w:style>
  <w:style w:type="paragraph" w:styleId="NormalWeb">
    <w:name w:val="Normal (Web)"/>
    <w:basedOn w:val="Normal"/>
    <w:uiPriority w:val="99"/>
    <w:semiHidden/>
    <w:unhideWhenUsed/>
    <w:rsid w:val="00CB7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B71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ss Professional Services LLC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A. Watson</dc:creator>
  <cp:keywords/>
  <dc:description/>
  <cp:lastModifiedBy>Mary Watson</cp:lastModifiedBy>
  <cp:revision>2</cp:revision>
  <cp:lastPrinted>2021-02-22T21:09:00Z</cp:lastPrinted>
  <dcterms:created xsi:type="dcterms:W3CDTF">2024-10-05T20:37:00Z</dcterms:created>
  <dcterms:modified xsi:type="dcterms:W3CDTF">2024-10-05T20:37:00Z</dcterms:modified>
</cp:coreProperties>
</file>